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BB923" w14:textId="76709480" w:rsidR="000521F1" w:rsidRPr="00EF7D6E" w:rsidRDefault="000521F1" w:rsidP="00014BE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proofErr w:type="spellStart"/>
      <w:r w:rsidRPr="00376A28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Let.Me.Out</w:t>
      </w:r>
      <w:proofErr w:type="spellEnd"/>
      <w:r w:rsidRPr="00376A28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.</w:t>
      </w:r>
    </w:p>
    <w:p w14:paraId="33BD68F3" w14:textId="7E719BCB" w:rsidR="00DB1E7A" w:rsidRDefault="000521F1" w:rsidP="00DB1E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76A2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640C9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After attending </w:t>
      </w:r>
      <w:r w:rsidR="00A000A8" w:rsidRPr="00376A28">
        <w:rPr>
          <w:rFonts w:ascii="Times New Roman" w:hAnsi="Times New Roman" w:cs="Times New Roman"/>
          <w:sz w:val="24"/>
          <w:szCs w:val="24"/>
          <w:lang w:val="en-US"/>
        </w:rPr>
        <w:t>several</w:t>
      </w:r>
      <w:r w:rsidR="00F47018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843BE">
        <w:rPr>
          <w:rFonts w:ascii="Times New Roman" w:hAnsi="Times New Roman" w:cs="Times New Roman"/>
          <w:sz w:val="24"/>
          <w:szCs w:val="24"/>
          <w:lang w:val="en-US"/>
        </w:rPr>
        <w:t>Music Current</w:t>
      </w:r>
      <w:r w:rsidR="00A000A8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21A15">
        <w:rPr>
          <w:rFonts w:ascii="Times New Roman" w:hAnsi="Times New Roman" w:cs="Times New Roman"/>
          <w:sz w:val="24"/>
          <w:szCs w:val="24"/>
          <w:lang w:val="en-US"/>
        </w:rPr>
        <w:t>festivals</w:t>
      </w:r>
      <w:r w:rsidR="009F794D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B227C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organized by </w:t>
      </w:r>
      <w:r w:rsidR="00FB036A" w:rsidRPr="00376A28">
        <w:rPr>
          <w:rFonts w:ascii="Times New Roman" w:hAnsi="Times New Roman" w:cs="Times New Roman"/>
          <w:sz w:val="24"/>
          <w:szCs w:val="24"/>
          <w:lang w:val="en-US"/>
        </w:rPr>
        <w:t>Dublin Sound Lab</w:t>
      </w:r>
      <w:r w:rsidR="00365E41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323E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in 2019, </w:t>
      </w:r>
      <w:r w:rsidR="002C5DA8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I was amazed and inspired by </w:t>
      </w:r>
      <w:r w:rsidR="00B61E46" w:rsidRPr="00376A28">
        <w:rPr>
          <w:rFonts w:ascii="Times New Roman" w:hAnsi="Times New Roman" w:cs="Times New Roman"/>
          <w:sz w:val="24"/>
          <w:szCs w:val="24"/>
          <w:lang w:val="en-US"/>
        </w:rPr>
        <w:t>commissioned</w:t>
      </w:r>
      <w:r w:rsidR="00633CE6" w:rsidRPr="00633CE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33CE6" w:rsidRPr="00376A28">
        <w:rPr>
          <w:rFonts w:ascii="Times New Roman" w:hAnsi="Times New Roman" w:cs="Times New Roman"/>
          <w:sz w:val="24"/>
          <w:szCs w:val="24"/>
          <w:lang w:val="en-US"/>
        </w:rPr>
        <w:t>works</w:t>
      </w:r>
      <w:r w:rsidR="004616DD">
        <w:rPr>
          <w:rFonts w:ascii="Times New Roman" w:hAnsi="Times New Roman" w:cs="Times New Roman"/>
          <w:sz w:val="24"/>
          <w:szCs w:val="24"/>
          <w:lang w:val="en-US"/>
        </w:rPr>
        <w:t xml:space="preserve"> that were</w:t>
      </w:r>
      <w:r w:rsidR="00BE5E28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91AAD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heavily </w:t>
      </w:r>
      <w:r w:rsidR="005D6964" w:rsidRPr="00376A28">
        <w:rPr>
          <w:rFonts w:ascii="Times New Roman" w:hAnsi="Times New Roman" w:cs="Times New Roman"/>
          <w:sz w:val="24"/>
          <w:szCs w:val="24"/>
          <w:lang w:val="en-US"/>
        </w:rPr>
        <w:t>involved</w:t>
      </w:r>
      <w:r w:rsidR="00691AAD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76C3F" w:rsidRPr="00376A28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BD0299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162C8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electronic and </w:t>
      </w:r>
      <w:r w:rsidR="00213C88" w:rsidRPr="00376A28">
        <w:rPr>
          <w:rFonts w:ascii="Times New Roman" w:hAnsi="Times New Roman" w:cs="Times New Roman"/>
          <w:sz w:val="24"/>
          <w:szCs w:val="24"/>
          <w:lang w:val="en-US"/>
        </w:rPr>
        <w:t>cho</w:t>
      </w:r>
      <w:r w:rsidR="009062E6" w:rsidRPr="00376A28">
        <w:rPr>
          <w:rFonts w:ascii="Times New Roman" w:hAnsi="Times New Roman" w:cs="Times New Roman"/>
          <w:sz w:val="24"/>
          <w:szCs w:val="24"/>
          <w:lang w:val="en-US"/>
        </w:rPr>
        <w:t>reograph</w:t>
      </w:r>
      <w:r w:rsidR="00E76C3F" w:rsidRPr="00376A28">
        <w:rPr>
          <w:rFonts w:ascii="Times New Roman" w:hAnsi="Times New Roman" w:cs="Times New Roman"/>
          <w:sz w:val="24"/>
          <w:szCs w:val="24"/>
          <w:lang w:val="en-US"/>
        </w:rPr>
        <w:t>ic elements.</w:t>
      </w:r>
      <w:r w:rsidR="00973A9D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Th</w:t>
      </w:r>
      <w:r w:rsidR="002863A9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e work </w:t>
      </w:r>
      <w:r w:rsidR="0073024C" w:rsidRPr="00376A28">
        <w:rPr>
          <w:rFonts w:ascii="Times New Roman" w:hAnsi="Times New Roman" w:cs="Times New Roman"/>
          <w:i/>
          <w:iCs/>
          <w:sz w:val="24"/>
          <w:szCs w:val="24"/>
          <w:lang w:val="en-US"/>
        </w:rPr>
        <w:t>Sideshow</w:t>
      </w:r>
      <w:r w:rsidR="0073024C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5071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="0007163D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Steven Kazuo </w:t>
      </w:r>
      <w:proofErr w:type="spellStart"/>
      <w:r w:rsidR="0007163D" w:rsidRPr="00376A28">
        <w:rPr>
          <w:rFonts w:ascii="Times New Roman" w:hAnsi="Times New Roman" w:cs="Times New Roman"/>
          <w:sz w:val="24"/>
          <w:szCs w:val="24"/>
          <w:lang w:val="en-US"/>
        </w:rPr>
        <w:t>Takasugi</w:t>
      </w:r>
      <w:proofErr w:type="spellEnd"/>
      <w:r w:rsidR="006F7886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863A9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has </w:t>
      </w:r>
      <w:r w:rsidR="0049310C" w:rsidRPr="00376A28">
        <w:rPr>
          <w:rFonts w:ascii="Times New Roman" w:hAnsi="Times New Roman" w:cs="Times New Roman"/>
          <w:sz w:val="24"/>
          <w:szCs w:val="24"/>
          <w:lang w:val="en-US"/>
        </w:rPr>
        <w:t>high</w:t>
      </w:r>
      <w:r w:rsidR="00D659BB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ly </w:t>
      </w:r>
      <w:r w:rsidR="0040077C" w:rsidRPr="00376A28">
        <w:rPr>
          <w:rFonts w:ascii="Times New Roman" w:hAnsi="Times New Roman" w:cs="Times New Roman"/>
          <w:sz w:val="24"/>
          <w:szCs w:val="24"/>
          <w:lang w:val="en-US"/>
        </w:rPr>
        <w:t>motivated me to compose</w:t>
      </w:r>
      <w:r w:rsidR="00597F65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244A">
        <w:rPr>
          <w:rFonts w:ascii="Times New Roman" w:hAnsi="Times New Roman" w:cs="Times New Roman"/>
          <w:sz w:val="24"/>
          <w:szCs w:val="24"/>
          <w:lang w:val="en-US"/>
        </w:rPr>
        <w:t>music</w:t>
      </w:r>
      <w:r w:rsidR="004E4C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5491">
        <w:rPr>
          <w:rFonts w:ascii="Times New Roman" w:hAnsi="Times New Roman" w:cs="Times New Roman"/>
          <w:sz w:val="24"/>
          <w:szCs w:val="24"/>
          <w:lang w:val="en-US"/>
        </w:rPr>
        <w:t>in combination with</w:t>
      </w:r>
      <w:r w:rsidR="00EC28F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97F65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electronic </w:t>
      </w:r>
      <w:r w:rsidR="00E30C61">
        <w:rPr>
          <w:rFonts w:ascii="Times New Roman" w:hAnsi="Times New Roman" w:cs="Times New Roman"/>
          <w:sz w:val="24"/>
          <w:szCs w:val="24"/>
          <w:lang w:val="en-US"/>
        </w:rPr>
        <w:t>elements</w:t>
      </w:r>
      <w:r w:rsidR="00D5549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42556">
        <w:rPr>
          <w:rFonts w:ascii="Times New Roman" w:hAnsi="Times New Roman" w:cs="Times New Roman"/>
          <w:sz w:val="24"/>
          <w:szCs w:val="24"/>
          <w:lang w:val="en-US"/>
        </w:rPr>
        <w:t>and mime acting</w:t>
      </w:r>
      <w:r w:rsidR="00790251" w:rsidRPr="00376A2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54D1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35B48" w:rsidRPr="00376A28">
        <w:rPr>
          <w:rFonts w:ascii="Times New Roman" w:hAnsi="Times New Roman" w:cs="Times New Roman"/>
          <w:sz w:val="24"/>
          <w:szCs w:val="24"/>
          <w:lang w:val="en-US"/>
        </w:rPr>
        <w:t>Hence,</w:t>
      </w:r>
      <w:r w:rsidR="00B01985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30C61">
        <w:rPr>
          <w:rFonts w:ascii="Times New Roman" w:hAnsi="Times New Roman" w:cs="Times New Roman"/>
          <w:sz w:val="24"/>
          <w:szCs w:val="24"/>
          <w:lang w:val="en-US"/>
        </w:rPr>
        <w:t>this led</w:t>
      </w:r>
      <w:r w:rsidR="007E5383">
        <w:rPr>
          <w:rFonts w:ascii="Times New Roman" w:hAnsi="Times New Roman" w:cs="Times New Roman"/>
          <w:sz w:val="24"/>
          <w:szCs w:val="24"/>
          <w:lang w:val="en-US"/>
        </w:rPr>
        <w:t xml:space="preserve"> me</w:t>
      </w:r>
      <w:r w:rsidR="00E30C61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7E5383">
        <w:rPr>
          <w:rFonts w:ascii="Times New Roman" w:hAnsi="Times New Roman" w:cs="Times New Roman"/>
          <w:sz w:val="24"/>
          <w:szCs w:val="24"/>
          <w:lang w:val="en-US"/>
        </w:rPr>
        <w:t>compose</w:t>
      </w:r>
      <w:r w:rsidR="00E453FF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0D96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a work </w:t>
      </w:r>
      <w:r w:rsidR="00E453FF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09707F" w:rsidRPr="00376A28">
        <w:rPr>
          <w:rFonts w:ascii="Times New Roman" w:hAnsi="Times New Roman" w:cs="Times New Roman"/>
          <w:sz w:val="24"/>
          <w:szCs w:val="24"/>
          <w:lang w:val="en-US"/>
        </w:rPr>
        <w:t>accordion and tape</w:t>
      </w:r>
      <w:r w:rsidR="00BE1661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(processed electronic sound)</w:t>
      </w:r>
      <w:r w:rsidR="0009707F" w:rsidRPr="00376A2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3343E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with</w:t>
      </w:r>
      <w:r w:rsidR="0009707F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00817" w:rsidRPr="00376A28">
        <w:rPr>
          <w:rFonts w:ascii="Times New Roman" w:hAnsi="Times New Roman" w:cs="Times New Roman"/>
          <w:sz w:val="24"/>
          <w:szCs w:val="24"/>
          <w:lang w:val="en-US"/>
        </w:rPr>
        <w:t>mim</w:t>
      </w:r>
      <w:r w:rsidR="00A6542F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500817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acti</w:t>
      </w:r>
      <w:r w:rsidR="00815962">
        <w:rPr>
          <w:rFonts w:ascii="Times New Roman" w:hAnsi="Times New Roman" w:cs="Times New Roman"/>
          <w:sz w:val="24"/>
          <w:szCs w:val="24"/>
          <w:lang w:val="en-US"/>
        </w:rPr>
        <w:t>ng</w:t>
      </w:r>
      <w:r w:rsidR="00500817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involved</w:t>
      </w:r>
      <w:r w:rsidR="00D41491" w:rsidRPr="00376A2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359772E" w14:textId="77777777" w:rsidR="00A90032" w:rsidRDefault="00A90032" w:rsidP="00DB1E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1401F3F" w14:textId="7A9D82CD" w:rsidR="00A90032" w:rsidRDefault="00C5195F" w:rsidP="00DB1E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A90032">
        <w:rPr>
          <w:rFonts w:ascii="Times New Roman" w:hAnsi="Times New Roman" w:cs="Times New Roman"/>
          <w:sz w:val="24"/>
          <w:szCs w:val="24"/>
          <w:lang w:val="en-US"/>
        </w:rPr>
        <w:t>The work is structured in ternary form with a coda.</w:t>
      </w:r>
      <w:r w:rsidR="0024386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66BF">
        <w:rPr>
          <w:rFonts w:ascii="Times New Roman" w:hAnsi="Times New Roman" w:cs="Times New Roman"/>
          <w:sz w:val="24"/>
          <w:szCs w:val="24"/>
          <w:lang w:val="en-US"/>
        </w:rPr>
        <w:t>The first section introduces</w:t>
      </w:r>
      <w:r w:rsidR="002D3C46">
        <w:rPr>
          <w:rFonts w:ascii="Times New Roman" w:hAnsi="Times New Roman" w:cs="Times New Roman"/>
          <w:sz w:val="24"/>
          <w:szCs w:val="24"/>
          <w:lang w:val="en-US"/>
        </w:rPr>
        <w:t xml:space="preserve"> percussive texture</w:t>
      </w:r>
      <w:r w:rsidR="00FB7CF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36C86">
        <w:rPr>
          <w:rFonts w:ascii="Times New Roman" w:hAnsi="Times New Roman" w:cs="Times New Roman"/>
          <w:sz w:val="24"/>
          <w:szCs w:val="24"/>
          <w:lang w:val="en-US"/>
        </w:rPr>
        <w:t xml:space="preserve"> that</w:t>
      </w:r>
      <w:r w:rsidR="0065087E">
        <w:rPr>
          <w:rFonts w:ascii="Times New Roman" w:hAnsi="Times New Roman" w:cs="Times New Roman"/>
          <w:sz w:val="24"/>
          <w:szCs w:val="24"/>
          <w:lang w:val="en-US"/>
        </w:rPr>
        <w:t xml:space="preserve"> imita</w:t>
      </w:r>
      <w:r w:rsidR="00936C86">
        <w:rPr>
          <w:rFonts w:ascii="Times New Roman" w:hAnsi="Times New Roman" w:cs="Times New Roman"/>
          <w:sz w:val="24"/>
          <w:szCs w:val="24"/>
          <w:lang w:val="en-US"/>
        </w:rPr>
        <w:t>te</w:t>
      </w:r>
      <w:r w:rsidR="0065087E">
        <w:rPr>
          <w:rFonts w:ascii="Times New Roman" w:hAnsi="Times New Roman" w:cs="Times New Roman"/>
          <w:sz w:val="24"/>
          <w:szCs w:val="24"/>
          <w:lang w:val="en-US"/>
        </w:rPr>
        <w:t xml:space="preserve"> the electronic sound world. </w:t>
      </w:r>
      <w:r w:rsidR="009F17C2">
        <w:rPr>
          <w:rFonts w:ascii="Times New Roman" w:hAnsi="Times New Roman" w:cs="Times New Roman"/>
          <w:sz w:val="24"/>
          <w:szCs w:val="24"/>
          <w:lang w:val="en-US"/>
        </w:rPr>
        <w:t>Also, the performer is asked to mime</w:t>
      </w:r>
      <w:r w:rsidR="00347D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7E0C">
        <w:rPr>
          <w:rFonts w:ascii="Times New Roman" w:hAnsi="Times New Roman" w:cs="Times New Roman"/>
          <w:sz w:val="24"/>
          <w:szCs w:val="24"/>
          <w:lang w:val="en-US"/>
        </w:rPr>
        <w:t>robotically,</w:t>
      </w:r>
      <w:r w:rsidR="00347D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4A16">
        <w:rPr>
          <w:rFonts w:ascii="Times New Roman" w:hAnsi="Times New Roman" w:cs="Times New Roman"/>
          <w:sz w:val="24"/>
          <w:szCs w:val="24"/>
          <w:lang w:val="en-US"/>
        </w:rPr>
        <w:t>to create the cold and insecure feelings</w:t>
      </w:r>
      <w:r w:rsidR="00FC7E0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24C1B">
        <w:rPr>
          <w:rFonts w:ascii="Times New Roman" w:hAnsi="Times New Roman" w:cs="Times New Roman"/>
          <w:sz w:val="24"/>
          <w:szCs w:val="24"/>
          <w:lang w:val="en-US"/>
        </w:rPr>
        <w:t xml:space="preserve">The second section </w:t>
      </w:r>
      <w:r w:rsidR="00762DB1">
        <w:rPr>
          <w:rFonts w:ascii="Times New Roman" w:hAnsi="Times New Roman" w:cs="Times New Roman"/>
          <w:sz w:val="24"/>
          <w:szCs w:val="24"/>
          <w:lang w:val="en-US"/>
        </w:rPr>
        <w:t xml:space="preserve">is more pitch-based </w:t>
      </w:r>
      <w:r w:rsidR="007C2440">
        <w:rPr>
          <w:rFonts w:ascii="Times New Roman" w:hAnsi="Times New Roman" w:cs="Times New Roman"/>
          <w:sz w:val="24"/>
          <w:szCs w:val="24"/>
          <w:lang w:val="en-US"/>
        </w:rPr>
        <w:t>in comparison</w:t>
      </w:r>
      <w:r w:rsidR="00DD6E48">
        <w:rPr>
          <w:rFonts w:ascii="Times New Roman" w:hAnsi="Times New Roman" w:cs="Times New Roman"/>
          <w:sz w:val="24"/>
          <w:szCs w:val="24"/>
          <w:lang w:val="en-US"/>
        </w:rPr>
        <w:t xml:space="preserve"> to the </w:t>
      </w:r>
      <w:r w:rsidR="00B674D0">
        <w:rPr>
          <w:rFonts w:ascii="Times New Roman" w:hAnsi="Times New Roman" w:cs="Times New Roman"/>
          <w:sz w:val="24"/>
          <w:szCs w:val="24"/>
          <w:lang w:val="en-US"/>
        </w:rPr>
        <w:t>first section</w:t>
      </w:r>
      <w:r w:rsidR="003D54B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674D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07F8E">
        <w:rPr>
          <w:rFonts w:ascii="Times New Roman" w:hAnsi="Times New Roman" w:cs="Times New Roman"/>
          <w:sz w:val="24"/>
          <w:szCs w:val="24"/>
          <w:lang w:val="en-US"/>
        </w:rPr>
        <w:t>while</w:t>
      </w:r>
      <w:r w:rsidR="00B674D0">
        <w:rPr>
          <w:rFonts w:ascii="Times New Roman" w:hAnsi="Times New Roman" w:cs="Times New Roman"/>
          <w:sz w:val="24"/>
          <w:szCs w:val="24"/>
          <w:lang w:val="en-US"/>
        </w:rPr>
        <w:t xml:space="preserve"> the mime acting </w:t>
      </w:r>
      <w:r w:rsidR="00E64227">
        <w:rPr>
          <w:rFonts w:ascii="Times New Roman" w:hAnsi="Times New Roman" w:cs="Times New Roman"/>
          <w:sz w:val="24"/>
          <w:szCs w:val="24"/>
          <w:lang w:val="en-US"/>
        </w:rPr>
        <w:t>becomes</w:t>
      </w:r>
      <w:r w:rsidR="00B674D0">
        <w:rPr>
          <w:rFonts w:ascii="Times New Roman" w:hAnsi="Times New Roman" w:cs="Times New Roman"/>
          <w:sz w:val="24"/>
          <w:szCs w:val="24"/>
          <w:lang w:val="en-US"/>
        </w:rPr>
        <w:t xml:space="preserve"> more </w:t>
      </w:r>
      <w:r w:rsidR="00E02105">
        <w:rPr>
          <w:rFonts w:ascii="Times New Roman" w:hAnsi="Times New Roman" w:cs="Times New Roman"/>
          <w:sz w:val="24"/>
          <w:szCs w:val="24"/>
          <w:lang w:val="en-US"/>
        </w:rPr>
        <w:t>confus</w:t>
      </w:r>
      <w:r w:rsidR="007C2440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B674D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E02105">
        <w:rPr>
          <w:rFonts w:ascii="Times New Roman" w:hAnsi="Times New Roman" w:cs="Times New Roman"/>
          <w:sz w:val="24"/>
          <w:szCs w:val="24"/>
          <w:lang w:val="en-US"/>
        </w:rPr>
        <w:t xml:space="preserve">humorous. The </w:t>
      </w:r>
      <w:r w:rsidR="00BC477A">
        <w:rPr>
          <w:rFonts w:ascii="Times New Roman" w:hAnsi="Times New Roman" w:cs="Times New Roman"/>
          <w:sz w:val="24"/>
          <w:szCs w:val="24"/>
          <w:lang w:val="en-US"/>
        </w:rPr>
        <w:t xml:space="preserve">first </w:t>
      </w:r>
      <w:r w:rsidR="00E02105">
        <w:rPr>
          <w:rFonts w:ascii="Times New Roman" w:hAnsi="Times New Roman" w:cs="Times New Roman"/>
          <w:sz w:val="24"/>
          <w:szCs w:val="24"/>
          <w:lang w:val="en-US"/>
        </w:rPr>
        <w:t xml:space="preserve">section </w:t>
      </w:r>
      <w:r w:rsidR="000A3DF1">
        <w:rPr>
          <w:rFonts w:ascii="Times New Roman" w:hAnsi="Times New Roman" w:cs="Times New Roman"/>
          <w:sz w:val="24"/>
          <w:szCs w:val="24"/>
          <w:lang w:val="en-US"/>
        </w:rPr>
        <w:t>returns in a</w:t>
      </w:r>
      <w:r w:rsidR="00BC477A">
        <w:rPr>
          <w:rFonts w:ascii="Times New Roman" w:hAnsi="Times New Roman" w:cs="Times New Roman"/>
          <w:sz w:val="24"/>
          <w:szCs w:val="24"/>
          <w:lang w:val="en-US"/>
        </w:rPr>
        <w:t xml:space="preserve"> more complicated </w:t>
      </w:r>
      <w:r w:rsidR="000A3DF1">
        <w:rPr>
          <w:rFonts w:ascii="Times New Roman" w:hAnsi="Times New Roman" w:cs="Times New Roman"/>
          <w:sz w:val="24"/>
          <w:szCs w:val="24"/>
          <w:lang w:val="en-US"/>
        </w:rPr>
        <w:t xml:space="preserve">manner </w:t>
      </w:r>
      <w:r w:rsidR="00BC477A">
        <w:rPr>
          <w:rFonts w:ascii="Times New Roman" w:hAnsi="Times New Roman" w:cs="Times New Roman"/>
          <w:sz w:val="24"/>
          <w:szCs w:val="24"/>
          <w:lang w:val="en-US"/>
        </w:rPr>
        <w:t xml:space="preserve">and it combines </w:t>
      </w:r>
      <w:r w:rsidR="004A5AC8">
        <w:rPr>
          <w:rFonts w:ascii="Times New Roman" w:hAnsi="Times New Roman" w:cs="Times New Roman"/>
          <w:sz w:val="24"/>
          <w:szCs w:val="24"/>
          <w:lang w:val="en-US"/>
        </w:rPr>
        <w:t xml:space="preserve">the material from second section in the second </w:t>
      </w:r>
      <w:r w:rsidR="005C5C8E">
        <w:rPr>
          <w:rFonts w:ascii="Times New Roman" w:hAnsi="Times New Roman" w:cs="Times New Roman"/>
          <w:sz w:val="24"/>
          <w:szCs w:val="24"/>
          <w:lang w:val="en-US"/>
        </w:rPr>
        <w:t xml:space="preserve">half. Lastly, the work ends with a </w:t>
      </w:r>
      <w:r w:rsidR="003B733F">
        <w:rPr>
          <w:rFonts w:ascii="Times New Roman" w:hAnsi="Times New Roman" w:cs="Times New Roman"/>
          <w:sz w:val="24"/>
          <w:szCs w:val="24"/>
          <w:lang w:val="en-US"/>
        </w:rPr>
        <w:t xml:space="preserve">chaotic </w:t>
      </w:r>
      <w:r w:rsidR="005C5C8E">
        <w:rPr>
          <w:rFonts w:ascii="Times New Roman" w:hAnsi="Times New Roman" w:cs="Times New Roman"/>
          <w:sz w:val="24"/>
          <w:szCs w:val="24"/>
          <w:lang w:val="en-US"/>
        </w:rPr>
        <w:t>coda</w:t>
      </w:r>
      <w:r w:rsidR="003B733F">
        <w:rPr>
          <w:rFonts w:ascii="Times New Roman" w:hAnsi="Times New Roman" w:cs="Times New Roman"/>
          <w:sz w:val="24"/>
          <w:szCs w:val="24"/>
          <w:lang w:val="en-US"/>
        </w:rPr>
        <w:t xml:space="preserve"> with the </w:t>
      </w:r>
      <w:r w:rsidR="00814508">
        <w:rPr>
          <w:rFonts w:ascii="Times New Roman" w:hAnsi="Times New Roman" w:cs="Times New Roman"/>
          <w:sz w:val="24"/>
          <w:szCs w:val="24"/>
          <w:lang w:val="en-US"/>
        </w:rPr>
        <w:t xml:space="preserve">all </w:t>
      </w:r>
      <w:r w:rsidR="003B733F">
        <w:rPr>
          <w:rFonts w:ascii="Times New Roman" w:hAnsi="Times New Roman" w:cs="Times New Roman"/>
          <w:sz w:val="24"/>
          <w:szCs w:val="24"/>
          <w:lang w:val="en-US"/>
        </w:rPr>
        <w:t>materia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rom the work</w:t>
      </w:r>
      <w:r w:rsidR="003B733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14508" w:rsidRPr="00A05587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mashe</w:t>
      </w:r>
      <w:r w:rsidR="00000EA4" w:rsidRPr="00A05587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d</w:t>
      </w:r>
      <w:r w:rsidR="00A05587" w:rsidRPr="00A05587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/collided(?)</w:t>
      </w:r>
      <w:r w:rsidR="00814508">
        <w:rPr>
          <w:rFonts w:ascii="Times New Roman" w:hAnsi="Times New Roman" w:cs="Times New Roman"/>
          <w:sz w:val="24"/>
          <w:szCs w:val="24"/>
          <w:lang w:val="en-US"/>
        </w:rPr>
        <w:t xml:space="preserve"> together.</w:t>
      </w:r>
    </w:p>
    <w:p w14:paraId="7CAC74BF" w14:textId="77777777" w:rsidR="00C5195F" w:rsidRDefault="00C5195F" w:rsidP="00DB1E7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22D3D67" w14:textId="2ED2C0DA" w:rsidR="00DB1E7A" w:rsidRDefault="00DB1E7A" w:rsidP="00DB1E7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A1419B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A1419B" w:rsidRPr="00376A28">
        <w:rPr>
          <w:rFonts w:ascii="Times New Roman" w:hAnsi="Times New Roman" w:cs="Times New Roman"/>
          <w:sz w:val="24"/>
          <w:szCs w:val="24"/>
          <w:lang w:val="en-US"/>
        </w:rPr>
        <w:t>he rhythm is more important</w:t>
      </w:r>
      <w:r w:rsidR="00A1419B" w:rsidRPr="00A141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419B" w:rsidRPr="00376A28">
        <w:rPr>
          <w:rFonts w:ascii="Times New Roman" w:hAnsi="Times New Roman" w:cs="Times New Roman"/>
          <w:sz w:val="24"/>
          <w:szCs w:val="24"/>
          <w:lang w:val="en-US"/>
        </w:rPr>
        <w:t>in this work</w:t>
      </w:r>
      <w:r w:rsidR="00A1419B">
        <w:rPr>
          <w:rFonts w:ascii="Times New Roman" w:hAnsi="Times New Roman" w:cs="Times New Roman"/>
          <w:sz w:val="24"/>
          <w:szCs w:val="24"/>
          <w:lang w:val="en-US"/>
        </w:rPr>
        <w:t>, whereas t</w:t>
      </w:r>
      <w:r w:rsidRPr="00376A28">
        <w:rPr>
          <w:rFonts w:ascii="Times New Roman" w:hAnsi="Times New Roman" w:cs="Times New Roman"/>
          <w:sz w:val="24"/>
          <w:szCs w:val="24"/>
          <w:lang w:val="en-US"/>
        </w:rPr>
        <w:t>he pitch material is secondary</w:t>
      </w:r>
      <w:r w:rsidR="00A1419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C144B">
        <w:rPr>
          <w:rFonts w:ascii="Times New Roman" w:hAnsi="Times New Roman" w:cs="Times New Roman"/>
          <w:sz w:val="24"/>
          <w:szCs w:val="24"/>
          <w:lang w:val="en-US"/>
        </w:rPr>
        <w:t xml:space="preserve"> This wo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36578">
        <w:rPr>
          <w:rFonts w:ascii="Times New Roman" w:hAnsi="Times New Roman" w:cs="Times New Roman"/>
          <w:sz w:val="24"/>
          <w:szCs w:val="24"/>
        </w:rPr>
        <w:t>appl</w:t>
      </w:r>
      <w:r w:rsidR="00FC3BAD">
        <w:rPr>
          <w:rFonts w:ascii="Times New Roman" w:hAnsi="Times New Roman" w:cs="Times New Roman"/>
          <w:sz w:val="24"/>
          <w:szCs w:val="24"/>
        </w:rPr>
        <w:t>ies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536578">
        <w:rPr>
          <w:rFonts w:ascii="Times New Roman" w:hAnsi="Times New Roman" w:cs="Times New Roman"/>
          <w:sz w:val="24"/>
          <w:szCs w:val="24"/>
        </w:rPr>
        <w:t xml:space="preserve"> </w:t>
      </w:r>
      <w:r w:rsidR="00255EF0">
        <w:rPr>
          <w:rFonts w:ascii="Times New Roman" w:hAnsi="Times New Roman" w:cs="Times New Roman"/>
          <w:sz w:val="24"/>
          <w:szCs w:val="24"/>
        </w:rPr>
        <w:t>single line stave</w:t>
      </w:r>
      <w:r w:rsidR="0092521D">
        <w:rPr>
          <w:rFonts w:ascii="Times New Roman" w:hAnsi="Times New Roman" w:cs="Times New Roman"/>
          <w:sz w:val="24"/>
          <w:szCs w:val="24"/>
        </w:rPr>
        <w:t>,</w:t>
      </w:r>
      <w:r w:rsidR="00807E7C">
        <w:rPr>
          <w:rFonts w:ascii="Times New Roman" w:hAnsi="Times New Roman" w:cs="Times New Roman"/>
          <w:sz w:val="24"/>
          <w:szCs w:val="24"/>
        </w:rPr>
        <w:t xml:space="preserve"> </w:t>
      </w:r>
      <w:r w:rsidR="006821F1">
        <w:rPr>
          <w:rFonts w:ascii="Times New Roman" w:hAnsi="Times New Roman" w:cs="Times New Roman"/>
          <w:sz w:val="24"/>
          <w:szCs w:val="24"/>
        </w:rPr>
        <w:t xml:space="preserve">found </w:t>
      </w:r>
      <w:r w:rsidR="001962E4">
        <w:rPr>
          <w:rFonts w:ascii="Times New Roman" w:hAnsi="Times New Roman" w:cs="Times New Roman"/>
          <w:sz w:val="24"/>
          <w:szCs w:val="24"/>
        </w:rPr>
        <w:t>in the notation of</w:t>
      </w:r>
      <w:r w:rsidRPr="00376A28">
        <w:rPr>
          <w:rFonts w:ascii="Times New Roman" w:hAnsi="Times New Roman" w:cs="Times New Roman"/>
          <w:sz w:val="24"/>
          <w:szCs w:val="24"/>
        </w:rPr>
        <w:t xml:space="preserve"> </w:t>
      </w:r>
      <w:r w:rsidRPr="00376A28">
        <w:rPr>
          <w:rFonts w:ascii="Times New Roman" w:hAnsi="Times New Roman" w:cs="Times New Roman"/>
          <w:i/>
          <w:iCs/>
          <w:sz w:val="24"/>
          <w:szCs w:val="24"/>
        </w:rPr>
        <w:t>Workers’ Union</w:t>
      </w:r>
      <w:r w:rsidRPr="00376A28">
        <w:rPr>
          <w:rFonts w:ascii="Times New Roman" w:hAnsi="Times New Roman" w:cs="Times New Roman"/>
          <w:sz w:val="24"/>
          <w:szCs w:val="24"/>
        </w:rPr>
        <w:t xml:space="preserve"> by Louis </w:t>
      </w:r>
      <w:proofErr w:type="spellStart"/>
      <w:r w:rsidRPr="00376A28">
        <w:rPr>
          <w:rFonts w:ascii="Times New Roman" w:hAnsi="Times New Roman" w:cs="Times New Roman"/>
          <w:sz w:val="24"/>
          <w:szCs w:val="24"/>
        </w:rPr>
        <w:t>Andriessen</w:t>
      </w:r>
      <w:proofErr w:type="spellEnd"/>
      <w:r w:rsidRPr="00376A28">
        <w:rPr>
          <w:rFonts w:ascii="Times New Roman" w:hAnsi="Times New Roman" w:cs="Times New Roman"/>
          <w:sz w:val="24"/>
          <w:szCs w:val="24"/>
        </w:rPr>
        <w:t xml:space="preserve">, which </w:t>
      </w:r>
      <w:r>
        <w:rPr>
          <w:rFonts w:ascii="Times New Roman" w:hAnsi="Times New Roman" w:cs="Times New Roman"/>
          <w:sz w:val="24"/>
          <w:szCs w:val="24"/>
        </w:rPr>
        <w:t xml:space="preserve">represents the middle register of </w:t>
      </w:r>
      <w:r w:rsidR="00403CE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accordion in </w:t>
      </w:r>
      <w:r w:rsidRPr="0097060F">
        <w:rPr>
          <w:rFonts w:ascii="Times New Roman" w:hAnsi="Times New Roman" w:cs="Times New Roman"/>
          <w:sz w:val="24"/>
          <w:szCs w:val="24"/>
          <w:highlight w:val="yellow"/>
        </w:rPr>
        <w:t xml:space="preserve">both </w:t>
      </w:r>
      <w:r w:rsidR="0097060F" w:rsidRPr="0097060F">
        <w:rPr>
          <w:rFonts w:ascii="Times New Roman" w:hAnsi="Times New Roman" w:cs="Times New Roman"/>
          <w:sz w:val="24"/>
          <w:szCs w:val="24"/>
          <w:highlight w:val="yellow"/>
        </w:rPr>
        <w:t>hands(?)</w:t>
      </w:r>
      <w:r w:rsidRPr="00376A28">
        <w:rPr>
          <w:rFonts w:ascii="Times New Roman" w:hAnsi="Times New Roman" w:cs="Times New Roman"/>
          <w:sz w:val="24"/>
          <w:szCs w:val="24"/>
        </w:rPr>
        <w:t>.</w:t>
      </w:r>
      <w:r w:rsidR="00C53329">
        <w:rPr>
          <w:rFonts w:ascii="Times New Roman" w:hAnsi="Times New Roman" w:cs="Times New Roman"/>
          <w:sz w:val="24"/>
          <w:szCs w:val="24"/>
        </w:rPr>
        <w:t xml:space="preserve"> </w:t>
      </w:r>
      <w:r w:rsidR="007D33D5">
        <w:rPr>
          <w:rFonts w:ascii="Times New Roman" w:hAnsi="Times New Roman" w:cs="Times New Roman"/>
          <w:sz w:val="24"/>
          <w:szCs w:val="24"/>
        </w:rPr>
        <w:t>However,</w:t>
      </w:r>
      <w:r w:rsidR="00FC144B">
        <w:rPr>
          <w:rFonts w:ascii="Times New Roman" w:hAnsi="Times New Roman" w:cs="Times New Roman"/>
          <w:sz w:val="24"/>
          <w:szCs w:val="24"/>
        </w:rPr>
        <w:t xml:space="preserve"> th</w:t>
      </w:r>
      <w:r w:rsidR="00EA47D4">
        <w:rPr>
          <w:rFonts w:ascii="Times New Roman" w:hAnsi="Times New Roman" w:cs="Times New Roman"/>
          <w:sz w:val="24"/>
          <w:szCs w:val="24"/>
        </w:rPr>
        <w:t>is</w:t>
      </w:r>
      <w:r w:rsidR="00FC144B">
        <w:rPr>
          <w:rFonts w:ascii="Times New Roman" w:hAnsi="Times New Roman" w:cs="Times New Roman"/>
          <w:sz w:val="24"/>
          <w:szCs w:val="24"/>
        </w:rPr>
        <w:t xml:space="preserve"> work</w:t>
      </w:r>
      <w:r w:rsidR="0007646B">
        <w:rPr>
          <w:rFonts w:ascii="Times New Roman" w:hAnsi="Times New Roman" w:cs="Times New Roman"/>
          <w:sz w:val="24"/>
          <w:szCs w:val="24"/>
        </w:rPr>
        <w:t xml:space="preserve"> mix</w:t>
      </w:r>
      <w:r w:rsidR="00A50124">
        <w:rPr>
          <w:rFonts w:ascii="Times New Roman" w:hAnsi="Times New Roman" w:cs="Times New Roman"/>
          <w:sz w:val="24"/>
          <w:szCs w:val="24"/>
        </w:rPr>
        <w:t>e</w:t>
      </w:r>
      <w:r w:rsidR="0097060F">
        <w:rPr>
          <w:rFonts w:ascii="Times New Roman" w:hAnsi="Times New Roman" w:cs="Times New Roman"/>
          <w:sz w:val="24"/>
          <w:szCs w:val="24"/>
        </w:rPr>
        <w:t>s</w:t>
      </w:r>
      <w:r w:rsidR="0007646B">
        <w:rPr>
          <w:rFonts w:ascii="Times New Roman" w:hAnsi="Times New Roman" w:cs="Times New Roman"/>
          <w:sz w:val="24"/>
          <w:szCs w:val="24"/>
        </w:rPr>
        <w:t xml:space="preserve"> </w:t>
      </w:r>
      <w:r w:rsidR="009B497F">
        <w:rPr>
          <w:rFonts w:ascii="Times New Roman" w:hAnsi="Times New Roman" w:cs="Times New Roman"/>
          <w:sz w:val="24"/>
          <w:szCs w:val="24"/>
        </w:rPr>
        <w:t xml:space="preserve">the single line stave </w:t>
      </w:r>
      <w:r w:rsidR="0007646B">
        <w:rPr>
          <w:rFonts w:ascii="Times New Roman" w:hAnsi="Times New Roman" w:cs="Times New Roman"/>
          <w:sz w:val="24"/>
          <w:szCs w:val="24"/>
        </w:rPr>
        <w:t xml:space="preserve">with </w:t>
      </w:r>
      <w:r w:rsidR="00AC4DC0">
        <w:rPr>
          <w:rFonts w:ascii="Times New Roman" w:hAnsi="Times New Roman" w:cs="Times New Roman"/>
          <w:sz w:val="24"/>
          <w:szCs w:val="24"/>
        </w:rPr>
        <w:t>the</w:t>
      </w:r>
      <w:r w:rsidR="00420715">
        <w:rPr>
          <w:rFonts w:ascii="Times New Roman" w:hAnsi="Times New Roman" w:cs="Times New Roman"/>
          <w:sz w:val="24"/>
          <w:szCs w:val="24"/>
        </w:rPr>
        <w:t xml:space="preserve"> </w:t>
      </w:r>
      <w:r w:rsidR="0071607C">
        <w:rPr>
          <w:rFonts w:ascii="Times New Roman" w:hAnsi="Times New Roman" w:cs="Times New Roman"/>
          <w:sz w:val="24"/>
          <w:szCs w:val="24"/>
        </w:rPr>
        <w:t>conventiona</w:t>
      </w:r>
      <w:r w:rsidR="00420715">
        <w:rPr>
          <w:rFonts w:ascii="Times New Roman" w:hAnsi="Times New Roman" w:cs="Times New Roman"/>
          <w:sz w:val="24"/>
          <w:szCs w:val="24"/>
        </w:rPr>
        <w:t xml:space="preserve">l </w:t>
      </w:r>
      <w:r w:rsidR="00AC4DC0">
        <w:rPr>
          <w:rFonts w:ascii="Times New Roman" w:hAnsi="Times New Roman" w:cs="Times New Roman"/>
          <w:sz w:val="24"/>
          <w:szCs w:val="24"/>
        </w:rPr>
        <w:t xml:space="preserve">stave to </w:t>
      </w:r>
      <w:r w:rsidR="00FD0C7A">
        <w:rPr>
          <w:rFonts w:ascii="Times New Roman" w:hAnsi="Times New Roman" w:cs="Times New Roman"/>
          <w:sz w:val="24"/>
          <w:szCs w:val="24"/>
        </w:rPr>
        <w:t>indicate notes.</w:t>
      </w:r>
    </w:p>
    <w:p w14:paraId="2091560E" w14:textId="77777777" w:rsidR="00296B3C" w:rsidRDefault="00844664" w:rsidP="00296B3C">
      <w:pPr>
        <w:keepNext/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A211484" wp14:editId="52D77675">
            <wp:extent cx="4744192" cy="8244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909" cy="82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5BF8A" w14:textId="74675FFE" w:rsidR="00DC49A0" w:rsidRPr="008D4741" w:rsidRDefault="00DC49A0" w:rsidP="00DC49A0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8D4741">
        <w:rPr>
          <w:rFonts w:ascii="Times New Roman" w:hAnsi="Times New Roman" w:cs="Times New Roman"/>
          <w:color w:val="auto"/>
        </w:rPr>
        <w:t xml:space="preserve">Figure 1: </w:t>
      </w:r>
      <w:r>
        <w:rPr>
          <w:rFonts w:ascii="Times New Roman" w:hAnsi="Times New Roman" w:cs="Times New Roman"/>
          <w:color w:val="auto"/>
        </w:rPr>
        <w:t>Workers’ Union</w:t>
      </w:r>
      <w:r w:rsidRPr="008D4741">
        <w:rPr>
          <w:rFonts w:ascii="Times New Roman" w:hAnsi="Times New Roman" w:cs="Times New Roman"/>
          <w:color w:val="auto"/>
        </w:rPr>
        <w:t>’s notation</w:t>
      </w:r>
    </w:p>
    <w:p w14:paraId="3E0CD99A" w14:textId="77777777" w:rsidR="00296B3C" w:rsidRDefault="00844664" w:rsidP="00296B3C">
      <w:pPr>
        <w:keepNext/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6B68262" wp14:editId="6A86DE75">
            <wp:extent cx="4983769" cy="1140031"/>
            <wp:effectExtent l="0" t="0" r="762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678" cy="1143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2016" w14:textId="7AC511CB" w:rsidR="00C5195F" w:rsidRPr="00DC49A0" w:rsidRDefault="00DC49A0" w:rsidP="00DC49A0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8D4741">
        <w:rPr>
          <w:rFonts w:ascii="Times New Roman" w:hAnsi="Times New Roman" w:cs="Times New Roman"/>
          <w:color w:val="auto"/>
        </w:rPr>
        <w:t xml:space="preserve">Figure </w:t>
      </w:r>
      <w:r>
        <w:rPr>
          <w:rFonts w:ascii="Times New Roman" w:hAnsi="Times New Roman" w:cs="Times New Roman"/>
          <w:color w:val="auto"/>
        </w:rPr>
        <w:t>2</w:t>
      </w:r>
      <w:r w:rsidRPr="008D4741">
        <w:rPr>
          <w:rFonts w:ascii="Times New Roman" w:hAnsi="Times New Roman" w:cs="Times New Roman"/>
          <w:color w:val="auto"/>
        </w:rPr>
        <w:t xml:space="preserve">: </w:t>
      </w:r>
      <w:proofErr w:type="spellStart"/>
      <w:r>
        <w:rPr>
          <w:rFonts w:ascii="Times New Roman" w:hAnsi="Times New Roman" w:cs="Times New Roman"/>
          <w:color w:val="auto"/>
        </w:rPr>
        <w:t>Let.Me.Out.</w:t>
      </w:r>
      <w:r w:rsidRPr="008D4741">
        <w:rPr>
          <w:rFonts w:ascii="Times New Roman" w:hAnsi="Times New Roman" w:cs="Times New Roman"/>
          <w:color w:val="auto"/>
        </w:rPr>
        <w:t>’s</w:t>
      </w:r>
      <w:proofErr w:type="spellEnd"/>
      <w:r w:rsidRPr="008D4741">
        <w:rPr>
          <w:rFonts w:ascii="Times New Roman" w:hAnsi="Times New Roman" w:cs="Times New Roman"/>
          <w:color w:val="auto"/>
        </w:rPr>
        <w:t xml:space="preserve"> notation</w:t>
      </w:r>
    </w:p>
    <w:p w14:paraId="1C5CC439" w14:textId="199E9755" w:rsidR="00C5195F" w:rsidRDefault="00E16DD1" w:rsidP="00AC0880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0E3099">
        <w:rPr>
          <w:rFonts w:ascii="Times New Roman" w:hAnsi="Times New Roman" w:cs="Times New Roman"/>
          <w:sz w:val="24"/>
          <w:szCs w:val="24"/>
          <w:lang w:val="en-US"/>
        </w:rPr>
        <w:t xml:space="preserve">The process of making the tape requires </w:t>
      </w:r>
      <w:r w:rsidR="00B26CA6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85014A">
        <w:rPr>
          <w:rFonts w:ascii="Times New Roman" w:hAnsi="Times New Roman" w:cs="Times New Roman"/>
          <w:sz w:val="24"/>
          <w:szCs w:val="24"/>
          <w:lang w:val="en-US"/>
        </w:rPr>
        <w:t xml:space="preserve"> lot of collaborations with the performer</w:t>
      </w:r>
      <w:r w:rsidR="00A653A7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D1F83">
        <w:rPr>
          <w:rFonts w:ascii="Times New Roman" w:hAnsi="Times New Roman" w:cs="Times New Roman"/>
          <w:sz w:val="24"/>
          <w:szCs w:val="24"/>
          <w:lang w:val="en-US"/>
        </w:rPr>
        <w:t xml:space="preserve">as several sounds are needed </w:t>
      </w:r>
      <w:r w:rsidR="00365A11">
        <w:rPr>
          <w:rFonts w:ascii="Times New Roman" w:hAnsi="Times New Roman" w:cs="Times New Roman"/>
          <w:sz w:val="24"/>
          <w:szCs w:val="24"/>
          <w:lang w:val="en-US"/>
        </w:rPr>
        <w:t>to be recorded from the accordion</w:t>
      </w:r>
      <w:r w:rsidR="00943785">
        <w:rPr>
          <w:rFonts w:ascii="Times New Roman" w:hAnsi="Times New Roman" w:cs="Times New Roman"/>
          <w:sz w:val="24"/>
          <w:szCs w:val="24"/>
          <w:lang w:val="en-US"/>
        </w:rPr>
        <w:t xml:space="preserve">. However, the meetings were unexpectedly </w:t>
      </w:r>
      <w:r w:rsidR="00F51E91">
        <w:rPr>
          <w:rFonts w:ascii="Times New Roman" w:hAnsi="Times New Roman" w:cs="Times New Roman"/>
          <w:sz w:val="24"/>
          <w:szCs w:val="24"/>
          <w:lang w:val="en-US"/>
        </w:rPr>
        <w:t>cancelled, due to</w:t>
      </w:r>
      <w:r w:rsidR="005B1315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F51E91">
        <w:rPr>
          <w:rFonts w:ascii="Times New Roman" w:hAnsi="Times New Roman" w:cs="Times New Roman"/>
          <w:sz w:val="24"/>
          <w:szCs w:val="24"/>
          <w:lang w:val="en-US"/>
        </w:rPr>
        <w:t xml:space="preserve"> Covid-19 lockdown. Hence, I </w:t>
      </w:r>
      <w:r w:rsidR="00D64248">
        <w:rPr>
          <w:rFonts w:ascii="Times New Roman" w:hAnsi="Times New Roman" w:cs="Times New Roman"/>
          <w:sz w:val="24"/>
          <w:szCs w:val="24"/>
          <w:lang w:val="en-US"/>
        </w:rPr>
        <w:t>made a provisional tape</w:t>
      </w:r>
      <w:r w:rsidR="00D32E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A72D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636B34">
        <w:rPr>
          <w:rFonts w:ascii="Times New Roman" w:hAnsi="Times New Roman" w:cs="Times New Roman"/>
          <w:sz w:val="24"/>
          <w:szCs w:val="24"/>
          <w:lang w:val="en-US"/>
        </w:rPr>
        <w:t xml:space="preserve"> obtained all the sounds </w:t>
      </w:r>
      <w:r w:rsidR="001A72D6">
        <w:rPr>
          <w:rFonts w:ascii="Times New Roman" w:hAnsi="Times New Roman" w:cs="Times New Roman"/>
          <w:sz w:val="24"/>
          <w:szCs w:val="24"/>
          <w:lang w:val="en-US"/>
        </w:rPr>
        <w:t>through</w:t>
      </w:r>
      <w:r w:rsidR="00636B34">
        <w:rPr>
          <w:rFonts w:ascii="Times New Roman" w:hAnsi="Times New Roman" w:cs="Times New Roman"/>
          <w:sz w:val="24"/>
          <w:szCs w:val="24"/>
          <w:lang w:val="en-US"/>
        </w:rPr>
        <w:t xml:space="preserve"> freesound.org</w:t>
      </w:r>
      <w:r w:rsidR="00F51E9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F3D9B">
        <w:rPr>
          <w:rFonts w:ascii="Times New Roman" w:hAnsi="Times New Roman" w:cs="Times New Roman"/>
          <w:sz w:val="24"/>
          <w:szCs w:val="24"/>
          <w:lang w:val="en-US"/>
        </w:rPr>
        <w:t>and S</w:t>
      </w:r>
      <w:r w:rsidR="00D41767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AF3D9B">
        <w:rPr>
          <w:rFonts w:ascii="Times New Roman" w:hAnsi="Times New Roman" w:cs="Times New Roman"/>
          <w:sz w:val="24"/>
          <w:szCs w:val="24"/>
          <w:lang w:val="en-US"/>
        </w:rPr>
        <w:t>belius</w:t>
      </w:r>
      <w:r w:rsidR="004D74B8">
        <w:rPr>
          <w:rFonts w:ascii="Times New Roman" w:hAnsi="Times New Roman" w:cs="Times New Roman"/>
          <w:sz w:val="24"/>
          <w:szCs w:val="24"/>
          <w:lang w:val="en-US"/>
        </w:rPr>
        <w:t>’s sound library</w:t>
      </w:r>
      <w:r w:rsidR="0036155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9077A">
        <w:rPr>
          <w:rFonts w:ascii="Times New Roman" w:hAnsi="Times New Roman" w:cs="Times New Roman"/>
          <w:sz w:val="24"/>
          <w:szCs w:val="24"/>
          <w:lang w:val="en-US"/>
        </w:rPr>
        <w:t xml:space="preserve"> Although some sounds are hard to </w:t>
      </w:r>
      <w:r w:rsidR="007823F1">
        <w:rPr>
          <w:rFonts w:ascii="Times New Roman" w:hAnsi="Times New Roman" w:cs="Times New Roman"/>
          <w:sz w:val="24"/>
          <w:szCs w:val="24"/>
          <w:lang w:val="en-US"/>
        </w:rPr>
        <w:t>imitate,</w:t>
      </w:r>
      <w:r w:rsidR="00CD2D14">
        <w:rPr>
          <w:rFonts w:ascii="Times New Roman" w:hAnsi="Times New Roman" w:cs="Times New Roman"/>
          <w:sz w:val="24"/>
          <w:szCs w:val="24"/>
          <w:lang w:val="en-US"/>
        </w:rPr>
        <w:t xml:space="preserve"> such as button clicks,</w:t>
      </w:r>
      <w:r w:rsidR="007823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82293">
        <w:rPr>
          <w:rFonts w:ascii="Times New Roman" w:hAnsi="Times New Roman" w:cs="Times New Roman"/>
          <w:sz w:val="24"/>
          <w:szCs w:val="24"/>
          <w:lang w:val="en-US"/>
        </w:rPr>
        <w:t>I used</w:t>
      </w:r>
      <w:r w:rsidR="007B2F76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58229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1A04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582293">
        <w:rPr>
          <w:rFonts w:ascii="Times New Roman" w:hAnsi="Times New Roman" w:cs="Times New Roman"/>
          <w:sz w:val="24"/>
          <w:szCs w:val="24"/>
          <w:lang w:val="en-US"/>
        </w:rPr>
        <w:t>qualizer</w:t>
      </w:r>
      <w:r w:rsidR="006627DA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7B2F76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C91A04">
        <w:rPr>
          <w:rFonts w:ascii="Times New Roman" w:hAnsi="Times New Roman" w:cs="Times New Roman"/>
          <w:sz w:val="24"/>
          <w:szCs w:val="24"/>
          <w:lang w:val="en-US"/>
        </w:rPr>
        <w:t xml:space="preserve"> reverb</w:t>
      </w:r>
      <w:r w:rsidR="006627DA">
        <w:rPr>
          <w:rFonts w:ascii="Times New Roman" w:hAnsi="Times New Roman" w:cs="Times New Roman"/>
          <w:sz w:val="24"/>
          <w:szCs w:val="24"/>
          <w:lang w:val="en-US"/>
        </w:rPr>
        <w:t xml:space="preserve"> to change the</w:t>
      </w:r>
      <w:r w:rsidR="00AC0880">
        <w:rPr>
          <w:rFonts w:ascii="Times New Roman" w:hAnsi="Times New Roman" w:cs="Times New Roman"/>
          <w:sz w:val="24"/>
          <w:szCs w:val="24"/>
          <w:lang w:val="en-US"/>
        </w:rPr>
        <w:t xml:space="preserve"> timbre of the</w:t>
      </w:r>
      <w:r w:rsidR="006627DA"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="003D4136">
        <w:rPr>
          <w:rFonts w:ascii="Times New Roman" w:hAnsi="Times New Roman" w:cs="Times New Roman"/>
          <w:sz w:val="24"/>
          <w:szCs w:val="24"/>
          <w:lang w:val="en-US"/>
        </w:rPr>
        <w:t>ample</w:t>
      </w:r>
      <w:r w:rsidR="00202888">
        <w:rPr>
          <w:rFonts w:ascii="Times New Roman" w:hAnsi="Times New Roman" w:cs="Times New Roman"/>
          <w:sz w:val="24"/>
          <w:szCs w:val="24"/>
          <w:lang w:val="en-US"/>
        </w:rPr>
        <w:t xml:space="preserve"> to make the sound </w:t>
      </w:r>
      <w:r w:rsidR="00EE3750">
        <w:rPr>
          <w:rFonts w:ascii="Times New Roman" w:hAnsi="Times New Roman" w:cs="Times New Roman"/>
          <w:sz w:val="24"/>
          <w:szCs w:val="24"/>
          <w:lang w:val="en-US"/>
        </w:rPr>
        <w:t>as similar as possible through Cubase.</w:t>
      </w:r>
      <w:r w:rsidR="001A72D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B5E0256" w14:textId="77777777" w:rsidR="00DC49A0" w:rsidRDefault="00F20D28" w:rsidP="00DC49A0">
      <w:pPr>
        <w:keepNext/>
        <w:spacing w:line="480" w:lineRule="auto"/>
        <w:jc w:val="center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F3A2951" wp14:editId="2C1C7F22">
            <wp:extent cx="5126924" cy="2930920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817" cy="297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6502C" w14:textId="49D1F127" w:rsidR="00C5195F" w:rsidRPr="00DC49A0" w:rsidRDefault="00DC49A0" w:rsidP="00DC49A0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8D4741">
        <w:rPr>
          <w:rFonts w:ascii="Times New Roman" w:hAnsi="Times New Roman" w:cs="Times New Roman"/>
          <w:color w:val="auto"/>
        </w:rPr>
        <w:t xml:space="preserve">Figure </w:t>
      </w:r>
      <w:r>
        <w:rPr>
          <w:rFonts w:ascii="Times New Roman" w:hAnsi="Times New Roman" w:cs="Times New Roman"/>
          <w:color w:val="auto"/>
        </w:rPr>
        <w:t>3</w:t>
      </w:r>
      <w:r w:rsidRPr="008D4741">
        <w:rPr>
          <w:rFonts w:ascii="Times New Roman" w:hAnsi="Times New Roman" w:cs="Times New Roman"/>
          <w:color w:val="auto"/>
        </w:rPr>
        <w:t xml:space="preserve">: </w:t>
      </w:r>
      <w:r w:rsidR="00CF4C63">
        <w:rPr>
          <w:rFonts w:ascii="Times New Roman" w:hAnsi="Times New Roman" w:cs="Times New Roman"/>
          <w:color w:val="auto"/>
        </w:rPr>
        <w:t xml:space="preserve">Equalizer and Reverb </w:t>
      </w:r>
      <w:r w:rsidR="00146AA1">
        <w:rPr>
          <w:rFonts w:ascii="Times New Roman" w:hAnsi="Times New Roman" w:cs="Times New Roman"/>
          <w:color w:val="auto"/>
        </w:rPr>
        <w:t xml:space="preserve">are employed in Cubase </w:t>
      </w:r>
    </w:p>
    <w:p w14:paraId="5A3F99F9" w14:textId="5E580B74" w:rsidR="00AC0880" w:rsidRDefault="00973582" w:rsidP="00AC0880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76A28">
        <w:rPr>
          <w:rFonts w:ascii="Times New Roman" w:hAnsi="Times New Roman" w:cs="Times New Roman"/>
          <w:sz w:val="24"/>
          <w:szCs w:val="24"/>
          <w:lang w:val="en-US"/>
        </w:rPr>
        <w:tab/>
        <w:t xml:space="preserve">The </w:t>
      </w:r>
      <w:r w:rsidR="00A63D2C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sound effect </w:t>
      </w:r>
      <w:r w:rsidR="005E760B" w:rsidRPr="00376A28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="00DD0F5B">
        <w:rPr>
          <w:rFonts w:ascii="Times New Roman" w:hAnsi="Times New Roman" w:cs="Times New Roman"/>
          <w:sz w:val="24"/>
          <w:szCs w:val="24"/>
          <w:lang w:val="en-US"/>
        </w:rPr>
        <w:t xml:space="preserve"> the performance direction</w:t>
      </w:r>
      <w:r w:rsidR="005E760B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4731"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="005E760B" w:rsidRPr="00376A28">
        <w:rPr>
          <w:rFonts w:ascii="Times New Roman" w:hAnsi="Times New Roman" w:cs="Times New Roman"/>
          <w:i/>
          <w:iCs/>
          <w:sz w:val="24"/>
          <w:szCs w:val="24"/>
          <w:lang w:val="en-US"/>
        </w:rPr>
        <w:t>air sound with gaps</w:t>
      </w:r>
      <w:r w:rsidR="00C94731" w:rsidRPr="00C94731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5E760B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6C0A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BB244E" w:rsidRPr="00376A28">
        <w:rPr>
          <w:rFonts w:ascii="Times New Roman" w:hAnsi="Times New Roman" w:cs="Times New Roman"/>
          <w:sz w:val="24"/>
          <w:szCs w:val="24"/>
          <w:lang w:val="en-US"/>
        </w:rPr>
        <w:t>inspired by</w:t>
      </w:r>
      <w:r w:rsidR="007F10BE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813A1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flickering </w:t>
      </w:r>
      <w:r w:rsidR="00BF4DBF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lights. </w:t>
      </w:r>
      <w:r w:rsidR="001B3811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The intention </w:t>
      </w:r>
      <w:r w:rsidR="00066F56">
        <w:rPr>
          <w:rFonts w:ascii="Times New Roman" w:hAnsi="Times New Roman" w:cs="Times New Roman"/>
          <w:sz w:val="24"/>
          <w:szCs w:val="24"/>
          <w:lang w:val="en-US"/>
        </w:rPr>
        <w:t xml:space="preserve">of this </w:t>
      </w:r>
      <w:r w:rsidR="001B3811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066F56">
        <w:rPr>
          <w:rFonts w:ascii="Times New Roman" w:hAnsi="Times New Roman" w:cs="Times New Roman"/>
          <w:sz w:val="24"/>
          <w:szCs w:val="24"/>
          <w:lang w:val="en-US"/>
        </w:rPr>
        <w:t>to turn</w:t>
      </w:r>
      <w:r w:rsidR="001B3811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th</w:t>
      </w:r>
      <w:r w:rsidR="00066F56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1B3811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visual </w:t>
      </w:r>
      <w:r w:rsidR="00FA5A9E" w:rsidRPr="00376A28">
        <w:rPr>
          <w:rFonts w:ascii="Times New Roman" w:hAnsi="Times New Roman" w:cs="Times New Roman"/>
          <w:sz w:val="24"/>
          <w:szCs w:val="24"/>
          <w:lang w:val="en-US"/>
        </w:rPr>
        <w:t>effect into</w:t>
      </w:r>
      <w:r w:rsidR="00066F56">
        <w:rPr>
          <w:rFonts w:ascii="Times New Roman" w:hAnsi="Times New Roman" w:cs="Times New Roman"/>
          <w:sz w:val="24"/>
          <w:szCs w:val="24"/>
          <w:lang w:val="en-US"/>
        </w:rPr>
        <w:t xml:space="preserve"> an</w:t>
      </w:r>
      <w:r w:rsidR="00FA5A9E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audio</w:t>
      </w:r>
      <w:r w:rsidR="00673E2E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 effect, </w:t>
      </w:r>
      <w:r w:rsidR="00F437A7" w:rsidRPr="00376A28">
        <w:rPr>
          <w:rFonts w:ascii="Times New Roman" w:hAnsi="Times New Roman" w:cs="Times New Roman"/>
          <w:sz w:val="24"/>
          <w:szCs w:val="24"/>
          <w:lang w:val="en-US"/>
        </w:rPr>
        <w:t xml:space="preserve">to create a disordered feeling. </w:t>
      </w:r>
    </w:p>
    <w:p w14:paraId="4909104E" w14:textId="0911A779" w:rsidR="00CD06DB" w:rsidRPr="00376A28" w:rsidRDefault="006216C3" w:rsidP="00014BE1">
      <w:pPr>
        <w:keepNext/>
        <w:spacing w:line="480" w:lineRule="auto"/>
        <w:rPr>
          <w:rFonts w:ascii="Times New Roman" w:hAnsi="Times New Roman" w:cs="Times New Roman"/>
        </w:rPr>
      </w:pPr>
      <w:r w:rsidRPr="00376A2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1AA5409" wp14:editId="29C3247C">
            <wp:extent cx="2151218" cy="375285"/>
            <wp:effectExtent l="0" t="0" r="190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624" cy="400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B6A23" w14:textId="6464DEA7" w:rsidR="00792CB9" w:rsidRPr="00527C7D" w:rsidRDefault="00CD06DB" w:rsidP="00014BE1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376A28">
        <w:rPr>
          <w:rFonts w:ascii="Times New Roman" w:hAnsi="Times New Roman" w:cs="Times New Roman"/>
          <w:color w:val="auto"/>
        </w:rPr>
        <w:t xml:space="preserve">Figure </w:t>
      </w:r>
      <w:r w:rsidR="00A71FEB">
        <w:rPr>
          <w:rFonts w:ascii="Times New Roman" w:hAnsi="Times New Roman" w:cs="Times New Roman"/>
          <w:color w:val="auto"/>
        </w:rPr>
        <w:t>4</w:t>
      </w:r>
      <w:r w:rsidRPr="00376A28">
        <w:rPr>
          <w:rFonts w:ascii="Times New Roman" w:hAnsi="Times New Roman" w:cs="Times New Roman"/>
          <w:color w:val="auto"/>
        </w:rPr>
        <w:t>: Example of air sound with gaps</w:t>
      </w:r>
    </w:p>
    <w:p w14:paraId="0E19AAD5" w14:textId="307FFE42" w:rsidR="00D41491" w:rsidRPr="00527C7D" w:rsidRDefault="00376A28" w:rsidP="00014BE1">
      <w:pPr>
        <w:spacing w:line="480" w:lineRule="auto"/>
        <w:rPr>
          <w:rFonts w:ascii="Times New Roman" w:hAnsi="Times New Roman" w:cs="Times New Roman"/>
        </w:rPr>
      </w:pPr>
      <w:r w:rsidRPr="00376A28">
        <w:rPr>
          <w:rFonts w:ascii="Times New Roman" w:hAnsi="Times New Roman" w:cs="Times New Roman"/>
        </w:rPr>
        <w:t>Fur</w:t>
      </w:r>
      <w:r>
        <w:rPr>
          <w:rFonts w:ascii="Times New Roman" w:hAnsi="Times New Roman" w:cs="Times New Roman"/>
        </w:rPr>
        <w:t xml:space="preserve">thermore, </w:t>
      </w:r>
      <w:r w:rsidR="00CF35A5">
        <w:rPr>
          <w:rFonts w:ascii="Times New Roman" w:hAnsi="Times New Roman" w:cs="Times New Roman"/>
        </w:rPr>
        <w:t>a</w:t>
      </w:r>
      <w:r w:rsidR="00E633CA">
        <w:rPr>
          <w:rFonts w:ascii="Times New Roman" w:hAnsi="Times New Roman" w:cs="Times New Roman"/>
        </w:rPr>
        <w:t xml:space="preserve"> </w:t>
      </w:r>
      <w:r w:rsidR="00064D16">
        <w:rPr>
          <w:rFonts w:ascii="Times New Roman" w:hAnsi="Times New Roman" w:cs="Times New Roman"/>
        </w:rPr>
        <w:t xml:space="preserve">legend </w:t>
      </w:r>
      <w:r w:rsidR="00CF35A5">
        <w:rPr>
          <w:rFonts w:ascii="Times New Roman" w:hAnsi="Times New Roman" w:cs="Times New Roman"/>
        </w:rPr>
        <w:t>is included in</w:t>
      </w:r>
      <w:r w:rsidR="00E633CA">
        <w:rPr>
          <w:rFonts w:ascii="Times New Roman" w:hAnsi="Times New Roman" w:cs="Times New Roman"/>
        </w:rPr>
        <w:t xml:space="preserve"> the piece, to clarify </w:t>
      </w:r>
      <w:r w:rsidR="005C3AF5">
        <w:rPr>
          <w:rFonts w:ascii="Times New Roman" w:hAnsi="Times New Roman" w:cs="Times New Roman"/>
        </w:rPr>
        <w:t>all the unusual notations.</w:t>
      </w:r>
    </w:p>
    <w:sectPr w:rsidR="00D41491" w:rsidRPr="00527C7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sDQ0NTM3MTYzMTFQ0lEKTi0uzszPAymwqAUAUQw/gCwAAAA="/>
  </w:docVars>
  <w:rsids>
    <w:rsidRoot w:val="00984CF9"/>
    <w:rsid w:val="00000218"/>
    <w:rsid w:val="00000EA4"/>
    <w:rsid w:val="00014BE1"/>
    <w:rsid w:val="0002397D"/>
    <w:rsid w:val="00027B7B"/>
    <w:rsid w:val="00042E6A"/>
    <w:rsid w:val="00050D8A"/>
    <w:rsid w:val="000521F1"/>
    <w:rsid w:val="0005721B"/>
    <w:rsid w:val="00064D16"/>
    <w:rsid w:val="00066F56"/>
    <w:rsid w:val="0007163D"/>
    <w:rsid w:val="0007646B"/>
    <w:rsid w:val="000860D2"/>
    <w:rsid w:val="0009707F"/>
    <w:rsid w:val="000A3DF1"/>
    <w:rsid w:val="000A7FC3"/>
    <w:rsid w:val="000B2223"/>
    <w:rsid w:val="000E24A4"/>
    <w:rsid w:val="000E3099"/>
    <w:rsid w:val="00102834"/>
    <w:rsid w:val="00111208"/>
    <w:rsid w:val="00123A70"/>
    <w:rsid w:val="00123B46"/>
    <w:rsid w:val="00125071"/>
    <w:rsid w:val="0013406A"/>
    <w:rsid w:val="00136786"/>
    <w:rsid w:val="00146AA1"/>
    <w:rsid w:val="00152F5E"/>
    <w:rsid w:val="0016328C"/>
    <w:rsid w:val="001644EB"/>
    <w:rsid w:val="00172727"/>
    <w:rsid w:val="0018007A"/>
    <w:rsid w:val="0018421E"/>
    <w:rsid w:val="00185A34"/>
    <w:rsid w:val="001955A7"/>
    <w:rsid w:val="001962E4"/>
    <w:rsid w:val="001A10DC"/>
    <w:rsid w:val="001A11FE"/>
    <w:rsid w:val="001A72D6"/>
    <w:rsid w:val="001B3811"/>
    <w:rsid w:val="001B7777"/>
    <w:rsid w:val="001D0F0C"/>
    <w:rsid w:val="001D4E59"/>
    <w:rsid w:val="001E5E3E"/>
    <w:rsid w:val="002011F8"/>
    <w:rsid w:val="00202888"/>
    <w:rsid w:val="00204665"/>
    <w:rsid w:val="00213C88"/>
    <w:rsid w:val="00216516"/>
    <w:rsid w:val="0022693E"/>
    <w:rsid w:val="00233405"/>
    <w:rsid w:val="00235B48"/>
    <w:rsid w:val="00241D32"/>
    <w:rsid w:val="00243860"/>
    <w:rsid w:val="00255EF0"/>
    <w:rsid w:val="002863A9"/>
    <w:rsid w:val="00296B3C"/>
    <w:rsid w:val="002B503A"/>
    <w:rsid w:val="002C5DA8"/>
    <w:rsid w:val="002C6BA4"/>
    <w:rsid w:val="002C6D19"/>
    <w:rsid w:val="002D3C46"/>
    <w:rsid w:val="002E1FDB"/>
    <w:rsid w:val="002F50A5"/>
    <w:rsid w:val="003059F0"/>
    <w:rsid w:val="00322D2E"/>
    <w:rsid w:val="003345D3"/>
    <w:rsid w:val="00342BD9"/>
    <w:rsid w:val="00346C0A"/>
    <w:rsid w:val="00347DF1"/>
    <w:rsid w:val="00352976"/>
    <w:rsid w:val="00361558"/>
    <w:rsid w:val="00365A11"/>
    <w:rsid w:val="00365E41"/>
    <w:rsid w:val="00366C04"/>
    <w:rsid w:val="00376A28"/>
    <w:rsid w:val="003817E4"/>
    <w:rsid w:val="00394069"/>
    <w:rsid w:val="003B733F"/>
    <w:rsid w:val="003C2385"/>
    <w:rsid w:val="003C2DEE"/>
    <w:rsid w:val="003C67AE"/>
    <w:rsid w:val="003D1484"/>
    <w:rsid w:val="003D1F83"/>
    <w:rsid w:val="003D4136"/>
    <w:rsid w:val="003D54BB"/>
    <w:rsid w:val="003E000D"/>
    <w:rsid w:val="0040077C"/>
    <w:rsid w:val="00403CE0"/>
    <w:rsid w:val="0041325F"/>
    <w:rsid w:val="004162C8"/>
    <w:rsid w:val="00420715"/>
    <w:rsid w:val="00426436"/>
    <w:rsid w:val="00432871"/>
    <w:rsid w:val="00441C3B"/>
    <w:rsid w:val="00442556"/>
    <w:rsid w:val="004616DD"/>
    <w:rsid w:val="004656BE"/>
    <w:rsid w:val="00481079"/>
    <w:rsid w:val="0049310C"/>
    <w:rsid w:val="00493745"/>
    <w:rsid w:val="004A5AC8"/>
    <w:rsid w:val="004C52B1"/>
    <w:rsid w:val="004D74B8"/>
    <w:rsid w:val="004E4C3A"/>
    <w:rsid w:val="00500817"/>
    <w:rsid w:val="0050237C"/>
    <w:rsid w:val="00527C7D"/>
    <w:rsid w:val="00536578"/>
    <w:rsid w:val="00561688"/>
    <w:rsid w:val="00582293"/>
    <w:rsid w:val="00597F65"/>
    <w:rsid w:val="005A42DA"/>
    <w:rsid w:val="005B1315"/>
    <w:rsid w:val="005B47DD"/>
    <w:rsid w:val="005C3AF5"/>
    <w:rsid w:val="005C5C8E"/>
    <w:rsid w:val="005D6964"/>
    <w:rsid w:val="005E760B"/>
    <w:rsid w:val="005F145B"/>
    <w:rsid w:val="0060784E"/>
    <w:rsid w:val="00607F8E"/>
    <w:rsid w:val="006216C3"/>
    <w:rsid w:val="00621A15"/>
    <w:rsid w:val="00626873"/>
    <w:rsid w:val="006330C2"/>
    <w:rsid w:val="00633CE6"/>
    <w:rsid w:val="00634FFF"/>
    <w:rsid w:val="00636B34"/>
    <w:rsid w:val="00644A29"/>
    <w:rsid w:val="0065087E"/>
    <w:rsid w:val="00651F0B"/>
    <w:rsid w:val="006627DA"/>
    <w:rsid w:val="00673E2E"/>
    <w:rsid w:val="006821F1"/>
    <w:rsid w:val="00682720"/>
    <w:rsid w:val="0069077A"/>
    <w:rsid w:val="00691AAD"/>
    <w:rsid w:val="00695E09"/>
    <w:rsid w:val="006A1BA2"/>
    <w:rsid w:val="006A3C29"/>
    <w:rsid w:val="006C76B4"/>
    <w:rsid w:val="006D0385"/>
    <w:rsid w:val="006D08AD"/>
    <w:rsid w:val="006E7B2A"/>
    <w:rsid w:val="006F2760"/>
    <w:rsid w:val="006F7886"/>
    <w:rsid w:val="00707C7D"/>
    <w:rsid w:val="00711D6E"/>
    <w:rsid w:val="00713228"/>
    <w:rsid w:val="0071607C"/>
    <w:rsid w:val="0072035D"/>
    <w:rsid w:val="00722990"/>
    <w:rsid w:val="0073024C"/>
    <w:rsid w:val="00734CA8"/>
    <w:rsid w:val="00736405"/>
    <w:rsid w:val="0075720D"/>
    <w:rsid w:val="00760BDD"/>
    <w:rsid w:val="00762DB1"/>
    <w:rsid w:val="007813A1"/>
    <w:rsid w:val="007823F1"/>
    <w:rsid w:val="00784AE0"/>
    <w:rsid w:val="0078591E"/>
    <w:rsid w:val="00790251"/>
    <w:rsid w:val="00792CB9"/>
    <w:rsid w:val="007A26A3"/>
    <w:rsid w:val="007B10A4"/>
    <w:rsid w:val="007B2F76"/>
    <w:rsid w:val="007C06A5"/>
    <w:rsid w:val="007C2440"/>
    <w:rsid w:val="007C538A"/>
    <w:rsid w:val="007D33D5"/>
    <w:rsid w:val="007E36F9"/>
    <w:rsid w:val="007E5383"/>
    <w:rsid w:val="007F10BE"/>
    <w:rsid w:val="00807E7C"/>
    <w:rsid w:val="00814508"/>
    <w:rsid w:val="00815962"/>
    <w:rsid w:val="00821127"/>
    <w:rsid w:val="00827CE4"/>
    <w:rsid w:val="00834D3E"/>
    <w:rsid w:val="00837C13"/>
    <w:rsid w:val="00844664"/>
    <w:rsid w:val="00846BCF"/>
    <w:rsid w:val="0085014A"/>
    <w:rsid w:val="00865E75"/>
    <w:rsid w:val="00870CC7"/>
    <w:rsid w:val="0088208C"/>
    <w:rsid w:val="008B1D85"/>
    <w:rsid w:val="008B459A"/>
    <w:rsid w:val="008F01A6"/>
    <w:rsid w:val="008F06EA"/>
    <w:rsid w:val="00904BAE"/>
    <w:rsid w:val="009062E6"/>
    <w:rsid w:val="00924F9D"/>
    <w:rsid w:val="0092521D"/>
    <w:rsid w:val="009272FE"/>
    <w:rsid w:val="00927706"/>
    <w:rsid w:val="00936C86"/>
    <w:rsid w:val="00940EEE"/>
    <w:rsid w:val="00943785"/>
    <w:rsid w:val="00952DEB"/>
    <w:rsid w:val="0096095B"/>
    <w:rsid w:val="009618D6"/>
    <w:rsid w:val="00966C7C"/>
    <w:rsid w:val="009673AA"/>
    <w:rsid w:val="0097060F"/>
    <w:rsid w:val="00973582"/>
    <w:rsid w:val="00973A9D"/>
    <w:rsid w:val="00982186"/>
    <w:rsid w:val="00984CF9"/>
    <w:rsid w:val="0099655E"/>
    <w:rsid w:val="009B1F9A"/>
    <w:rsid w:val="009B497F"/>
    <w:rsid w:val="009D4853"/>
    <w:rsid w:val="009F091C"/>
    <w:rsid w:val="009F17C2"/>
    <w:rsid w:val="009F794D"/>
    <w:rsid w:val="00A000A8"/>
    <w:rsid w:val="00A02021"/>
    <w:rsid w:val="00A05587"/>
    <w:rsid w:val="00A0740D"/>
    <w:rsid w:val="00A1419B"/>
    <w:rsid w:val="00A218B1"/>
    <w:rsid w:val="00A22D35"/>
    <w:rsid w:val="00A22F7F"/>
    <w:rsid w:val="00A3343E"/>
    <w:rsid w:val="00A3616B"/>
    <w:rsid w:val="00A50124"/>
    <w:rsid w:val="00A52F1D"/>
    <w:rsid w:val="00A63D2C"/>
    <w:rsid w:val="00A653A7"/>
    <w:rsid w:val="00A6542F"/>
    <w:rsid w:val="00A67F01"/>
    <w:rsid w:val="00A71FEB"/>
    <w:rsid w:val="00A843BE"/>
    <w:rsid w:val="00A90032"/>
    <w:rsid w:val="00A97B92"/>
    <w:rsid w:val="00AC0880"/>
    <w:rsid w:val="00AC4DC0"/>
    <w:rsid w:val="00AD018B"/>
    <w:rsid w:val="00AE64FD"/>
    <w:rsid w:val="00AF3D9B"/>
    <w:rsid w:val="00B01985"/>
    <w:rsid w:val="00B114D3"/>
    <w:rsid w:val="00B20C2F"/>
    <w:rsid w:val="00B23B28"/>
    <w:rsid w:val="00B25FA2"/>
    <w:rsid w:val="00B26CA6"/>
    <w:rsid w:val="00B477AD"/>
    <w:rsid w:val="00B578CD"/>
    <w:rsid w:val="00B57C58"/>
    <w:rsid w:val="00B61E46"/>
    <w:rsid w:val="00B648B3"/>
    <w:rsid w:val="00B674D0"/>
    <w:rsid w:val="00B74A16"/>
    <w:rsid w:val="00B80181"/>
    <w:rsid w:val="00B9049E"/>
    <w:rsid w:val="00B91EF4"/>
    <w:rsid w:val="00BA244A"/>
    <w:rsid w:val="00BA4B83"/>
    <w:rsid w:val="00BB227C"/>
    <w:rsid w:val="00BB244E"/>
    <w:rsid w:val="00BC477A"/>
    <w:rsid w:val="00BD0299"/>
    <w:rsid w:val="00BD5F32"/>
    <w:rsid w:val="00BE1661"/>
    <w:rsid w:val="00BE4682"/>
    <w:rsid w:val="00BE5E28"/>
    <w:rsid w:val="00BF033E"/>
    <w:rsid w:val="00BF4DBF"/>
    <w:rsid w:val="00C20B62"/>
    <w:rsid w:val="00C3236F"/>
    <w:rsid w:val="00C5195F"/>
    <w:rsid w:val="00C53329"/>
    <w:rsid w:val="00C558D7"/>
    <w:rsid w:val="00C63417"/>
    <w:rsid w:val="00C91A04"/>
    <w:rsid w:val="00C94731"/>
    <w:rsid w:val="00CB0D88"/>
    <w:rsid w:val="00CB60C4"/>
    <w:rsid w:val="00CC5982"/>
    <w:rsid w:val="00CD06DB"/>
    <w:rsid w:val="00CD2D14"/>
    <w:rsid w:val="00CF35A5"/>
    <w:rsid w:val="00CF4C63"/>
    <w:rsid w:val="00D02E27"/>
    <w:rsid w:val="00D03B41"/>
    <w:rsid w:val="00D24B6F"/>
    <w:rsid w:val="00D24E82"/>
    <w:rsid w:val="00D272C9"/>
    <w:rsid w:val="00D32E98"/>
    <w:rsid w:val="00D37ABE"/>
    <w:rsid w:val="00D41491"/>
    <w:rsid w:val="00D41767"/>
    <w:rsid w:val="00D46F1E"/>
    <w:rsid w:val="00D55491"/>
    <w:rsid w:val="00D64248"/>
    <w:rsid w:val="00D659BB"/>
    <w:rsid w:val="00D7011E"/>
    <w:rsid w:val="00D70D96"/>
    <w:rsid w:val="00D847A8"/>
    <w:rsid w:val="00D866BF"/>
    <w:rsid w:val="00D90DC5"/>
    <w:rsid w:val="00D94881"/>
    <w:rsid w:val="00D95038"/>
    <w:rsid w:val="00DB1E7A"/>
    <w:rsid w:val="00DB3F74"/>
    <w:rsid w:val="00DC49A0"/>
    <w:rsid w:val="00DD0F5B"/>
    <w:rsid w:val="00DD133B"/>
    <w:rsid w:val="00DD6E48"/>
    <w:rsid w:val="00DD7BF4"/>
    <w:rsid w:val="00E02105"/>
    <w:rsid w:val="00E16DD1"/>
    <w:rsid w:val="00E30B43"/>
    <w:rsid w:val="00E30C61"/>
    <w:rsid w:val="00E31D6F"/>
    <w:rsid w:val="00E453FF"/>
    <w:rsid w:val="00E46329"/>
    <w:rsid w:val="00E633CA"/>
    <w:rsid w:val="00E640C9"/>
    <w:rsid w:val="00E64227"/>
    <w:rsid w:val="00E7552C"/>
    <w:rsid w:val="00E76C3F"/>
    <w:rsid w:val="00E9002D"/>
    <w:rsid w:val="00EA0B3B"/>
    <w:rsid w:val="00EA47D4"/>
    <w:rsid w:val="00EC28F5"/>
    <w:rsid w:val="00EC5461"/>
    <w:rsid w:val="00ED7962"/>
    <w:rsid w:val="00EE323E"/>
    <w:rsid w:val="00EE3750"/>
    <w:rsid w:val="00EF7D6E"/>
    <w:rsid w:val="00F20D28"/>
    <w:rsid w:val="00F223DA"/>
    <w:rsid w:val="00F24C1B"/>
    <w:rsid w:val="00F24CE9"/>
    <w:rsid w:val="00F3216A"/>
    <w:rsid w:val="00F41A15"/>
    <w:rsid w:val="00F437A7"/>
    <w:rsid w:val="00F47018"/>
    <w:rsid w:val="00F51E91"/>
    <w:rsid w:val="00F520EB"/>
    <w:rsid w:val="00F54D1A"/>
    <w:rsid w:val="00F73ACC"/>
    <w:rsid w:val="00F74800"/>
    <w:rsid w:val="00F77834"/>
    <w:rsid w:val="00F8062E"/>
    <w:rsid w:val="00FA26D2"/>
    <w:rsid w:val="00FA5A9E"/>
    <w:rsid w:val="00FB036A"/>
    <w:rsid w:val="00FB7CF3"/>
    <w:rsid w:val="00FC144B"/>
    <w:rsid w:val="00FC3BAD"/>
    <w:rsid w:val="00FC7E0C"/>
    <w:rsid w:val="00FD0C7A"/>
    <w:rsid w:val="00FD4A98"/>
    <w:rsid w:val="00FE5A31"/>
    <w:rsid w:val="00FF6345"/>
    <w:rsid w:val="00FF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26254"/>
  <w15:chartTrackingRefBased/>
  <w15:docId w15:val="{90EBFDC3-B083-4F57-99A4-8BAB198D1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CD06D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5</TotalTime>
  <Pages>3</Pages>
  <Words>364</Words>
  <Characters>2075</Characters>
  <Application>Microsoft Office Word</Application>
  <DocSecurity>0</DocSecurity>
  <Lines>17</Lines>
  <Paragraphs>4</Paragraphs>
  <ScaleCrop>false</ScaleCrop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346</cp:revision>
  <dcterms:created xsi:type="dcterms:W3CDTF">2020-02-20T16:19:00Z</dcterms:created>
  <dcterms:modified xsi:type="dcterms:W3CDTF">2020-05-13T13:53:00Z</dcterms:modified>
</cp:coreProperties>
</file>